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8274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vAlign w:val="center"/>
          </w:tcPr>
          <w:p w14:paraId="6AEB744B" w14:textId="59D88598" w:rsidR="00C82806" w:rsidRPr="009E6A78" w:rsidRDefault="00AB0F2F" w:rsidP="00412180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b/>
                <w:bCs/>
                <w:color w:val="4F81BD"/>
                <w:sz w:val="28"/>
                <w:szCs w:val="28"/>
              </w:rPr>
              <w:t>Mobile</w:t>
            </w:r>
            <w:r w:rsidR="008C0415" w:rsidRPr="008C0415">
              <w:rPr>
                <w:b/>
                <w:bCs/>
                <w:color w:val="4F81BD"/>
                <w:sz w:val="28"/>
                <w:szCs w:val="28"/>
              </w:rPr>
              <w:t xml:space="preserve"> Project Phase 2 – Data Layer using </w:t>
            </w:r>
            <w:proofErr w:type="spellStart"/>
            <w:r w:rsidR="008C0415" w:rsidRPr="008C0415">
              <w:rPr>
                <w:b/>
                <w:bCs/>
                <w:color w:val="4F81BD"/>
                <w:sz w:val="28"/>
                <w:szCs w:val="28"/>
              </w:rPr>
              <w:t>Firestore</w:t>
            </w:r>
            <w:proofErr w:type="spellEnd"/>
            <w:r w:rsidR="008C0415" w:rsidRPr="008C0415">
              <w:rPr>
                <w:b/>
                <w:bCs/>
                <w:color w:val="4F81BD"/>
                <w:sz w:val="28"/>
                <w:szCs w:val="28"/>
              </w:rPr>
              <w:t xml:space="preserve">, Firebase Storage and local SQLite Database </w:t>
            </w:r>
          </w:p>
        </w:tc>
      </w:tr>
    </w:tbl>
    <w:p w14:paraId="0A15DBF3" w14:textId="77777777" w:rsidR="00AF6148" w:rsidRDefault="00AF6148" w:rsidP="00412180">
      <w:pPr>
        <w:spacing w:after="330"/>
        <w:ind w:left="20" w:right="249"/>
      </w:pPr>
    </w:p>
    <w:p w14:paraId="66ECE5D8" w14:textId="130FA35D" w:rsidR="00C82806" w:rsidRDefault="00B9360C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 w:rsidRPr="00B9360C">
        <w:t>Database Design</w:t>
      </w:r>
    </w:p>
    <w:p w14:paraId="0AA5A1FA" w14:textId="77777777" w:rsidR="00B9360C" w:rsidRDefault="00B9360C" w:rsidP="00B9360C">
      <w:pPr>
        <w:pStyle w:val="Heading1"/>
        <w:numPr>
          <w:ilvl w:val="1"/>
          <w:numId w:val="26"/>
        </w:numPr>
        <w:spacing w:before="240" w:after="120"/>
      </w:pPr>
      <w:proofErr w:type="spellStart"/>
      <w:r w:rsidRPr="00B9360C">
        <w:t>Firestore</w:t>
      </w:r>
      <w:proofErr w:type="spellEnd"/>
      <w:r w:rsidRPr="00B9360C">
        <w:t xml:space="preserve"> database schema diagram</w:t>
      </w:r>
    </w:p>
    <w:p w14:paraId="15034A48" w14:textId="3A456FD1" w:rsidR="00AF6148" w:rsidRDefault="00AF6148" w:rsidP="00AF6148">
      <w:r w:rsidRPr="00956F46">
        <w:rPr>
          <w:noProof/>
        </w:rPr>
        <w:drawing>
          <wp:inline distT="0" distB="0" distL="0" distR="0" wp14:anchorId="14DF7F98" wp14:editId="05523F53">
            <wp:extent cx="6129655" cy="3067685"/>
            <wp:effectExtent l="0" t="0" r="4445" b="0"/>
            <wp:docPr id="1095645434" name="Picture 1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645434" name="Picture 1" descr="A diagram of a diagram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4A21F" w14:textId="288845BC" w:rsidR="00AF6148" w:rsidRPr="00AF6148" w:rsidRDefault="00AF6148" w:rsidP="00AF6148">
      <w:r w:rsidRPr="00AF6148">
        <w:rPr>
          <w:noProof/>
        </w:rPr>
        <w:drawing>
          <wp:inline distT="0" distB="0" distL="0" distR="0" wp14:anchorId="0EE80B9A" wp14:editId="0F07A23F">
            <wp:extent cx="6129655" cy="3155950"/>
            <wp:effectExtent l="0" t="0" r="4445" b="6350"/>
            <wp:docPr id="565053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0534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A7838" w14:textId="5D25B535" w:rsidR="00B9360C" w:rsidRDefault="00B9360C" w:rsidP="00B9360C">
      <w:pPr>
        <w:pStyle w:val="Heading1"/>
        <w:numPr>
          <w:ilvl w:val="1"/>
          <w:numId w:val="26"/>
        </w:numPr>
        <w:spacing w:before="240" w:after="120"/>
      </w:pPr>
      <w:r w:rsidRPr="00B9360C">
        <w:lastRenderedPageBreak/>
        <w:t>SQLite database schema diagram</w:t>
      </w:r>
    </w:p>
    <w:p w14:paraId="18FDF422" w14:textId="618B7931" w:rsidR="00AF6148" w:rsidRPr="00AF6148" w:rsidRDefault="00AF6148" w:rsidP="00AF6148">
      <w:r w:rsidRPr="005748D5">
        <w:rPr>
          <w:noProof/>
        </w:rPr>
        <w:drawing>
          <wp:inline distT="0" distB="0" distL="0" distR="0" wp14:anchorId="3EB53986" wp14:editId="520CDF49">
            <wp:extent cx="6129655" cy="3484245"/>
            <wp:effectExtent l="0" t="0" r="4445" b="1905"/>
            <wp:docPr id="143774674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746740" name="Picture 1" descr="A screenshot of a computer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8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5C47A" w14:textId="77777777" w:rsidR="00CA7BA6" w:rsidRDefault="00CA7BA6" w:rsidP="00CA7BA6"/>
    <w:p w14:paraId="3B9CBD77" w14:textId="77777777" w:rsidR="00AF6148" w:rsidRDefault="00AF6148" w:rsidP="00CA7BA6"/>
    <w:p w14:paraId="08B1FFC7" w14:textId="77777777" w:rsidR="00AF6148" w:rsidRDefault="00AF6148" w:rsidP="00CA7BA6"/>
    <w:p w14:paraId="4A69DC31" w14:textId="77777777" w:rsidR="00AF6148" w:rsidRDefault="00AF6148" w:rsidP="00CA7BA6"/>
    <w:p w14:paraId="2895D666" w14:textId="77777777" w:rsidR="00AF6148" w:rsidRDefault="00AF6148" w:rsidP="00CA7BA6"/>
    <w:p w14:paraId="46AF3307" w14:textId="77777777" w:rsidR="00AF6148" w:rsidRDefault="00AF6148" w:rsidP="00CA7BA6"/>
    <w:p w14:paraId="66E65EBA" w14:textId="77777777" w:rsidR="00AF6148" w:rsidRDefault="00AF6148" w:rsidP="00CA7BA6"/>
    <w:p w14:paraId="0541A9B5" w14:textId="77777777" w:rsidR="00AF6148" w:rsidRDefault="00AF6148" w:rsidP="00CA7BA6"/>
    <w:p w14:paraId="13A7DBCE" w14:textId="77777777" w:rsidR="00AF6148" w:rsidRDefault="00AF6148" w:rsidP="00CA7BA6"/>
    <w:p w14:paraId="356E4511" w14:textId="77777777" w:rsidR="00AF6148" w:rsidRDefault="00AF6148" w:rsidP="00CA7BA6"/>
    <w:p w14:paraId="0F8E0ECB" w14:textId="77777777" w:rsidR="00AF6148" w:rsidRDefault="00AF6148" w:rsidP="00CA7BA6"/>
    <w:p w14:paraId="6A49B117" w14:textId="77777777" w:rsidR="00AF6148" w:rsidRDefault="00AF6148" w:rsidP="00CA7BA6"/>
    <w:p w14:paraId="4A5190FA" w14:textId="77777777" w:rsidR="00AF6148" w:rsidRDefault="00AF6148" w:rsidP="00CA7BA6"/>
    <w:p w14:paraId="7525EAE2" w14:textId="77777777" w:rsidR="00AF6148" w:rsidRDefault="00AF6148" w:rsidP="00CA7BA6"/>
    <w:p w14:paraId="7D944DC6" w14:textId="77777777" w:rsidR="00AF6148" w:rsidRDefault="00AF6148" w:rsidP="00CA7BA6"/>
    <w:p w14:paraId="57080AD2" w14:textId="77777777" w:rsidR="00AF6148" w:rsidRDefault="00AF6148" w:rsidP="00CA7BA6"/>
    <w:p w14:paraId="0F152AE2" w14:textId="77777777" w:rsidR="00AF6148" w:rsidRDefault="00AF6148" w:rsidP="00CA7BA6"/>
    <w:p w14:paraId="1359DC8B" w14:textId="77777777" w:rsidR="00AF6148" w:rsidRPr="00CA7BA6" w:rsidRDefault="00AF6148" w:rsidP="00CA7BA6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C567C33" w14:textId="230FE5D6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1 </w:t>
      </w:r>
      <w:r w:rsidR="009E5217">
        <w:t>–</w:t>
      </w:r>
      <w:r>
        <w:t xml:space="preserve"> </w:t>
      </w:r>
      <w:r w:rsidR="00430A4A" w:rsidRPr="00430A4A">
        <w:t xml:space="preserve">Signup and </w:t>
      </w:r>
      <w:proofErr w:type="spellStart"/>
      <w:r w:rsidR="00430A4A" w:rsidRPr="00430A4A">
        <w:t>Signin</w:t>
      </w:r>
      <w:proofErr w:type="spellEnd"/>
      <w:r w:rsidR="00430A4A" w:rsidRPr="00430A4A">
        <w:t xml:space="preserve"> using Firebase Authentication</w:t>
      </w:r>
    </w:p>
    <w:p w14:paraId="7DCA4E8E" w14:textId="7F979484" w:rsidR="00AF6148" w:rsidRDefault="00AF6148" w:rsidP="00AF6148"/>
    <w:p w14:paraId="2CEE723D" w14:textId="23516E6F" w:rsidR="00AF6148" w:rsidRDefault="00AF6148" w:rsidP="00AF6148">
      <w:pPr>
        <w:ind w:left="0" w:firstLine="0"/>
      </w:pPr>
      <w:r w:rsidRPr="00AF6148">
        <w:rPr>
          <w:noProof/>
        </w:rPr>
        <w:drawing>
          <wp:inline distT="0" distB="0" distL="0" distR="0" wp14:anchorId="060670AB" wp14:editId="0E85CDA0">
            <wp:extent cx="4019550" cy="6477856"/>
            <wp:effectExtent l="0" t="0" r="0" b="0"/>
            <wp:docPr id="32405439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054395" name="Picture 1" descr="A screenshot of a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23091" cy="6483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5959B" w14:textId="078CF318" w:rsidR="00AF6148" w:rsidRDefault="00AF6148" w:rsidP="00AF6148">
      <w:pPr>
        <w:ind w:left="0" w:firstLine="0"/>
      </w:pPr>
      <w:r w:rsidRPr="00AF6148">
        <w:rPr>
          <w:noProof/>
        </w:rPr>
        <w:lastRenderedPageBreak/>
        <w:drawing>
          <wp:inline distT="0" distB="0" distL="0" distR="0" wp14:anchorId="4556A734" wp14:editId="75298748">
            <wp:extent cx="5226685" cy="8354695"/>
            <wp:effectExtent l="0" t="0" r="0" b="8255"/>
            <wp:docPr id="128478663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78663" name="Picture 1" descr="A screenshot of a login for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6685" cy="835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94B42" w14:textId="49FE7D6E" w:rsidR="00AF6148" w:rsidRDefault="00AF6148" w:rsidP="00AF6148">
      <w:pPr>
        <w:ind w:left="0" w:firstLine="0"/>
      </w:pPr>
      <w:r w:rsidRPr="00AF6148">
        <w:rPr>
          <w:noProof/>
        </w:rPr>
        <w:lastRenderedPageBreak/>
        <w:drawing>
          <wp:inline distT="0" distB="0" distL="0" distR="0" wp14:anchorId="431EC16C" wp14:editId="7F0978ED">
            <wp:extent cx="6129655" cy="2143760"/>
            <wp:effectExtent l="0" t="0" r="4445" b="8890"/>
            <wp:docPr id="346134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1342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14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EC6AF" w14:textId="7827FAFE" w:rsidR="00AF6148" w:rsidRDefault="00AF6148" w:rsidP="00AF6148">
      <w:pPr>
        <w:ind w:left="0" w:firstLine="0"/>
      </w:pPr>
      <w:r w:rsidRPr="00AF6148">
        <w:rPr>
          <w:noProof/>
        </w:rPr>
        <w:drawing>
          <wp:inline distT="0" distB="0" distL="0" distR="0" wp14:anchorId="30D4CF25" wp14:editId="261137B0">
            <wp:extent cx="6129655" cy="2587625"/>
            <wp:effectExtent l="0" t="0" r="4445" b="3175"/>
            <wp:docPr id="2402976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29766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58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40122" w14:textId="77777777" w:rsidR="00AF6148" w:rsidRDefault="00AF6148" w:rsidP="00AF6148">
      <w:pPr>
        <w:ind w:left="0" w:firstLine="0"/>
      </w:pPr>
    </w:p>
    <w:p w14:paraId="26B520DF" w14:textId="77777777" w:rsidR="00AF6148" w:rsidRDefault="00AF6148" w:rsidP="00AF6148">
      <w:pPr>
        <w:ind w:left="0" w:firstLine="0"/>
      </w:pPr>
    </w:p>
    <w:p w14:paraId="53D968AA" w14:textId="77777777" w:rsidR="00AF6148" w:rsidRDefault="00AF6148" w:rsidP="00AF6148">
      <w:pPr>
        <w:ind w:left="0" w:firstLine="0"/>
      </w:pPr>
    </w:p>
    <w:p w14:paraId="16725E8D" w14:textId="77777777" w:rsidR="00AF6148" w:rsidRDefault="00AF6148" w:rsidP="00AF6148">
      <w:pPr>
        <w:ind w:left="0" w:firstLine="0"/>
      </w:pPr>
    </w:p>
    <w:p w14:paraId="301DD40B" w14:textId="77777777" w:rsidR="00AF6148" w:rsidRDefault="00AF6148" w:rsidP="00AF6148">
      <w:pPr>
        <w:ind w:left="0" w:firstLine="0"/>
      </w:pPr>
    </w:p>
    <w:p w14:paraId="0A9FEF71" w14:textId="77777777" w:rsidR="00AF6148" w:rsidRPr="00AF6148" w:rsidRDefault="00AF6148" w:rsidP="00AF6148">
      <w:pPr>
        <w:ind w:left="0" w:firstLine="0"/>
      </w:pPr>
    </w:p>
    <w:p w14:paraId="26B334B9" w14:textId="492EA571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0866E4BD" w14:textId="77777777" w:rsidR="00F107B7" w:rsidRDefault="00F107B7" w:rsidP="00F107B7">
      <w:r w:rsidRPr="00EB0D0E">
        <w:rPr>
          <w:noProof/>
          <w:sz w:val="36"/>
          <w:szCs w:val="36"/>
        </w:rPr>
        <w:drawing>
          <wp:inline distT="0" distB="0" distL="0" distR="0" wp14:anchorId="64E6D431" wp14:editId="066757A9">
            <wp:extent cx="4380023" cy="7867650"/>
            <wp:effectExtent l="0" t="0" r="1905" b="0"/>
            <wp:docPr id="201476665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766656" name="Picture 1" descr="A screenshot of a pho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81731" cy="787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1CB99" w14:textId="77777777" w:rsidR="00F107B7" w:rsidRDefault="00F107B7" w:rsidP="00F107B7">
      <w:r w:rsidRPr="00EB0D0E">
        <w:rPr>
          <w:noProof/>
          <w:sz w:val="36"/>
          <w:szCs w:val="36"/>
        </w:rPr>
        <w:lastRenderedPageBreak/>
        <w:drawing>
          <wp:inline distT="0" distB="0" distL="0" distR="0" wp14:anchorId="459AAB89" wp14:editId="59B38900">
            <wp:extent cx="5943600" cy="6038850"/>
            <wp:effectExtent l="0" t="0" r="0" b="0"/>
            <wp:docPr id="4627122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71227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C9B7A" w14:textId="77777777" w:rsidR="00F107B7" w:rsidRDefault="00F107B7" w:rsidP="00F107B7"/>
    <w:p w14:paraId="1C756A91" w14:textId="77777777" w:rsidR="00F107B7" w:rsidRDefault="00F107B7" w:rsidP="00F107B7"/>
    <w:p w14:paraId="5F860EF2" w14:textId="77777777" w:rsidR="00F107B7" w:rsidRDefault="00F107B7" w:rsidP="00F107B7"/>
    <w:p w14:paraId="34F844B0" w14:textId="77777777" w:rsidR="00F107B7" w:rsidRDefault="00F107B7" w:rsidP="00F107B7"/>
    <w:p w14:paraId="336FE78F" w14:textId="77777777" w:rsidR="00F107B7" w:rsidRDefault="00F107B7" w:rsidP="00F107B7"/>
    <w:p w14:paraId="671327B2" w14:textId="77777777" w:rsidR="00F107B7" w:rsidRDefault="00F107B7" w:rsidP="00F107B7"/>
    <w:p w14:paraId="0957C9FA" w14:textId="77777777" w:rsidR="00F107B7" w:rsidRPr="00F107B7" w:rsidRDefault="00F107B7" w:rsidP="00F107B7"/>
    <w:p w14:paraId="3310FC7B" w14:textId="1C02B672" w:rsidR="00AF6148" w:rsidRPr="00AF6148" w:rsidRDefault="00AF6148" w:rsidP="00AF6148"/>
    <w:p w14:paraId="478C02CE" w14:textId="7690AB0E" w:rsidR="00E51BD7" w:rsidRDefault="00E51BD7" w:rsidP="00F107B7">
      <w:pPr>
        <w:pStyle w:val="Heading1"/>
        <w:numPr>
          <w:ilvl w:val="1"/>
          <w:numId w:val="33"/>
        </w:numPr>
        <w:spacing w:before="240" w:after="120"/>
      </w:pPr>
      <w:r>
        <w:lastRenderedPageBreak/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22F5144B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proofErr w:type="gramStart"/>
      <w:r w:rsidRPr="00E51BD7">
        <w:t>List</w:t>
      </w:r>
      <w:proofErr w:type="gramEnd"/>
      <w:r w:rsidRPr="00E51BD7">
        <w:t xml:space="preserve"> Customer</w:t>
      </w:r>
      <w:r>
        <w:t>s</w:t>
      </w:r>
    </w:p>
    <w:p w14:paraId="064C10C3" w14:textId="2F2BC8AE" w:rsidR="00F107B7" w:rsidRPr="00F107B7" w:rsidRDefault="00F107B7" w:rsidP="00F107B7">
      <w:r w:rsidRPr="00EB0D0E">
        <w:rPr>
          <w:noProof/>
          <w:sz w:val="36"/>
          <w:szCs w:val="36"/>
        </w:rPr>
        <w:drawing>
          <wp:inline distT="0" distB="0" distL="0" distR="0" wp14:anchorId="3DBE8BC2" wp14:editId="5204756E">
            <wp:extent cx="4152833" cy="7488621"/>
            <wp:effectExtent l="0" t="0" r="635" b="0"/>
            <wp:docPr id="163762708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627081" name="Picture 1" descr="A screenshot of a pho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54698" cy="749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9114" w14:textId="5A988010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proofErr w:type="gramStart"/>
      <w:r>
        <w:lastRenderedPageBreak/>
        <w:t>Search</w:t>
      </w:r>
      <w:proofErr w:type="gramEnd"/>
      <w:r w:rsidRPr="00E51BD7">
        <w:t xml:space="preserve"> Customer</w:t>
      </w:r>
      <w:r>
        <w:t>s</w:t>
      </w:r>
    </w:p>
    <w:p w14:paraId="1C4695B9" w14:textId="5AEA9D7E" w:rsidR="00F107B7" w:rsidRPr="00F107B7" w:rsidRDefault="00F107B7" w:rsidP="00F107B7">
      <w:r w:rsidRPr="00AD24D1">
        <w:rPr>
          <w:noProof/>
          <w:sz w:val="36"/>
          <w:szCs w:val="36"/>
        </w:rPr>
        <w:drawing>
          <wp:inline distT="0" distB="0" distL="0" distR="0" wp14:anchorId="75A8C8F5" wp14:editId="67324534">
            <wp:extent cx="4203682" cy="7488621"/>
            <wp:effectExtent l="0" t="0" r="6985" b="0"/>
            <wp:docPr id="162093735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937357" name="Picture 1" descr="A screenshot of a pho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05691" cy="74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BFF5" w14:textId="02673F58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Add</w:t>
      </w:r>
      <w:r w:rsidRPr="00E51BD7">
        <w:t xml:space="preserve"> Customer</w:t>
      </w:r>
    </w:p>
    <w:p w14:paraId="0F032C3E" w14:textId="07C50ED5" w:rsidR="00F107B7" w:rsidRPr="00F107B7" w:rsidRDefault="00F107B7" w:rsidP="00F107B7">
      <w:r w:rsidRPr="00EB0D0E">
        <w:rPr>
          <w:noProof/>
          <w:sz w:val="36"/>
          <w:szCs w:val="36"/>
        </w:rPr>
        <w:drawing>
          <wp:inline distT="0" distB="0" distL="0" distR="0" wp14:anchorId="2DD6BFB8" wp14:editId="2285D47B">
            <wp:extent cx="4291740" cy="7667625"/>
            <wp:effectExtent l="0" t="0" r="0" b="0"/>
            <wp:docPr id="15332080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20804" name="Picture 1" descr="A screenshot of a phon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95138" cy="7673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96B84" w14:textId="77777777" w:rsidR="00F107B7" w:rsidRPr="00F107B7" w:rsidRDefault="00F107B7" w:rsidP="00F107B7"/>
    <w:p w14:paraId="7957EC59" w14:textId="3E5517B7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Update</w:t>
      </w:r>
      <w:r w:rsidRPr="00E51BD7">
        <w:t xml:space="preserve"> Customer</w:t>
      </w:r>
    </w:p>
    <w:p w14:paraId="6794D009" w14:textId="4F461EC9" w:rsidR="00F107B7" w:rsidRDefault="00F107B7" w:rsidP="00F107B7">
      <w:r w:rsidRPr="00F107B7">
        <w:rPr>
          <w:noProof/>
        </w:rPr>
        <w:drawing>
          <wp:inline distT="0" distB="0" distL="0" distR="0" wp14:anchorId="5017D544" wp14:editId="1FAE2464">
            <wp:extent cx="3423316" cy="4305300"/>
            <wp:effectExtent l="0" t="0" r="5715" b="0"/>
            <wp:docPr id="1686629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629743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24119" cy="430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72836" w14:textId="6A73BDC3" w:rsidR="00F107B7" w:rsidRPr="00F107B7" w:rsidRDefault="00F107B7" w:rsidP="00F107B7">
      <w:r w:rsidRPr="00F107B7">
        <w:rPr>
          <w:noProof/>
        </w:rPr>
        <w:drawing>
          <wp:inline distT="0" distB="0" distL="0" distR="0" wp14:anchorId="7543D41A" wp14:editId="440F36D9">
            <wp:extent cx="5734850" cy="523948"/>
            <wp:effectExtent l="0" t="0" r="0" b="9525"/>
            <wp:docPr id="512568184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568184" name="Picture 1" descr="A black background with white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B4F2" w14:textId="36B9B728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t>Delete</w:t>
      </w:r>
      <w:r w:rsidRPr="00E51BD7">
        <w:t xml:space="preserve"> Customer</w:t>
      </w:r>
    </w:p>
    <w:p w14:paraId="3E3768FF" w14:textId="4FE86330" w:rsidR="00F107B7" w:rsidRPr="00F107B7" w:rsidRDefault="00F107B7" w:rsidP="00F107B7">
      <w:r w:rsidRPr="00F107B7">
        <w:rPr>
          <w:noProof/>
        </w:rPr>
        <w:drawing>
          <wp:inline distT="0" distB="0" distL="0" distR="0" wp14:anchorId="21320BA5" wp14:editId="23D67A72">
            <wp:extent cx="6115050" cy="361088"/>
            <wp:effectExtent l="0" t="0" r="0" b="1270"/>
            <wp:docPr id="256285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28518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65064" cy="369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80DE" w14:textId="77777777" w:rsidR="00722D05" w:rsidRPr="00722D05" w:rsidRDefault="00722D05" w:rsidP="00722D05"/>
    <w:p w14:paraId="60218C70" w14:textId="216DC2E5" w:rsidR="00E51BD7" w:rsidRDefault="00E51BD7" w:rsidP="00F107B7">
      <w:pPr>
        <w:pStyle w:val="Heading1"/>
        <w:numPr>
          <w:ilvl w:val="1"/>
          <w:numId w:val="33"/>
        </w:numPr>
        <w:spacing w:before="240" w:after="120"/>
      </w:pPr>
      <w:r>
        <w:lastRenderedPageBreak/>
        <w:t>U4 - List/Search/Add/ Update and Delete an Invoice</w:t>
      </w:r>
    </w:p>
    <w:p w14:paraId="7DC0FAB1" w14:textId="2A9D0D12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 w:rsidRPr="00E51BD7">
        <w:t xml:space="preserve">List </w:t>
      </w:r>
      <w:r>
        <w:t>Invoices</w:t>
      </w:r>
    </w:p>
    <w:p w14:paraId="44EBB056" w14:textId="5ED42C5C" w:rsidR="00F107B7" w:rsidRPr="00F107B7" w:rsidRDefault="00F107B7" w:rsidP="00F107B7">
      <w:r w:rsidRPr="00F107B7">
        <w:rPr>
          <w:noProof/>
        </w:rPr>
        <w:drawing>
          <wp:inline distT="0" distB="0" distL="0" distR="0" wp14:anchorId="0CB6A75B" wp14:editId="7D293CDA">
            <wp:extent cx="3505200" cy="4391941"/>
            <wp:effectExtent l="0" t="0" r="0" b="8890"/>
            <wp:docPr id="54950813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E5188" w14:textId="7BE4870D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Search</w:t>
      </w:r>
      <w:r w:rsidRPr="00E51BD7">
        <w:t xml:space="preserve"> </w:t>
      </w:r>
      <w:r>
        <w:t>Invoices</w:t>
      </w:r>
    </w:p>
    <w:p w14:paraId="0A9ED1D2" w14:textId="09E42DC0" w:rsidR="00DC4E9A" w:rsidRPr="00DC4E9A" w:rsidRDefault="00DC4E9A" w:rsidP="00DC4E9A">
      <w:r w:rsidRPr="00F107B7">
        <w:rPr>
          <w:noProof/>
        </w:rPr>
        <w:drawing>
          <wp:inline distT="0" distB="0" distL="0" distR="0" wp14:anchorId="11BBC4AB" wp14:editId="6B748426">
            <wp:extent cx="3505200" cy="4391941"/>
            <wp:effectExtent l="0" t="0" r="0" b="8890"/>
            <wp:docPr id="214318917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ACAB7" w14:textId="6795CEA6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Add</w:t>
      </w:r>
      <w:r w:rsidRPr="00E51BD7">
        <w:t xml:space="preserve"> </w:t>
      </w:r>
      <w:r>
        <w:t>Invoice</w:t>
      </w:r>
    </w:p>
    <w:p w14:paraId="07213F18" w14:textId="217E1DAA" w:rsidR="00DC4E9A" w:rsidRPr="00DC4E9A" w:rsidRDefault="00DC4E9A" w:rsidP="00DC4E9A">
      <w:r w:rsidRPr="00F107B7">
        <w:rPr>
          <w:noProof/>
        </w:rPr>
        <w:drawing>
          <wp:inline distT="0" distB="0" distL="0" distR="0" wp14:anchorId="7E44C118" wp14:editId="2EB0BAB8">
            <wp:extent cx="3505200" cy="4391941"/>
            <wp:effectExtent l="0" t="0" r="0" b="8890"/>
            <wp:docPr id="117960274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8F24" w14:textId="42DFF633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Invoice</w:t>
      </w:r>
    </w:p>
    <w:p w14:paraId="20724358" w14:textId="5A8E4FDF" w:rsidR="00DC4E9A" w:rsidRPr="00DC4E9A" w:rsidRDefault="00DC4E9A" w:rsidP="00DC4E9A">
      <w:r w:rsidRPr="00F107B7">
        <w:rPr>
          <w:noProof/>
        </w:rPr>
        <w:drawing>
          <wp:inline distT="0" distB="0" distL="0" distR="0" wp14:anchorId="209B141A" wp14:editId="785EE71C">
            <wp:extent cx="3505200" cy="4391941"/>
            <wp:effectExtent l="0" t="0" r="0" b="8890"/>
            <wp:docPr id="182857702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4EEA" w14:textId="61CD2B90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Delete</w:t>
      </w:r>
      <w:r w:rsidRPr="00E51BD7">
        <w:t xml:space="preserve"> </w:t>
      </w:r>
      <w:r>
        <w:t>Invoice</w:t>
      </w:r>
    </w:p>
    <w:p w14:paraId="45720AD4" w14:textId="431652FD" w:rsidR="00DC4E9A" w:rsidRPr="00DC4E9A" w:rsidRDefault="00DC4E9A" w:rsidP="00DC4E9A">
      <w:r w:rsidRPr="00F107B7">
        <w:rPr>
          <w:noProof/>
        </w:rPr>
        <w:drawing>
          <wp:inline distT="0" distB="0" distL="0" distR="0" wp14:anchorId="4A7A83EF" wp14:editId="5924415D">
            <wp:extent cx="3505200" cy="4391941"/>
            <wp:effectExtent l="0" t="0" r="0" b="8890"/>
            <wp:docPr id="169096566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96F59" w14:textId="77777777" w:rsidR="00CA7BA6" w:rsidRPr="00CA7BA6" w:rsidRDefault="00CA7BA6" w:rsidP="00CA7BA6"/>
    <w:p w14:paraId="5B0B7C1D" w14:textId="52652036" w:rsidR="00C73CBB" w:rsidRDefault="00E51BD7" w:rsidP="00F107B7">
      <w:pPr>
        <w:pStyle w:val="Heading1"/>
        <w:numPr>
          <w:ilvl w:val="1"/>
          <w:numId w:val="33"/>
        </w:numPr>
        <w:spacing w:before="240" w:after="120"/>
      </w:pPr>
      <w:r>
        <w:lastRenderedPageBreak/>
        <w:t>U5 - List/Search/Add/ Update and Delete payments for an invoice</w:t>
      </w:r>
    </w:p>
    <w:p w14:paraId="4968F173" w14:textId="78A7303B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 w:rsidRPr="00E51BD7">
        <w:t xml:space="preserve">List </w:t>
      </w:r>
      <w:r>
        <w:t>Payments</w:t>
      </w:r>
    </w:p>
    <w:p w14:paraId="27C82CE9" w14:textId="456FA97B" w:rsidR="00DC4E9A" w:rsidRPr="00DC4E9A" w:rsidRDefault="00DC4E9A" w:rsidP="00DC4E9A">
      <w:r w:rsidRPr="00F107B7">
        <w:rPr>
          <w:noProof/>
        </w:rPr>
        <w:drawing>
          <wp:inline distT="0" distB="0" distL="0" distR="0" wp14:anchorId="67C5AE6B" wp14:editId="25C13DCD">
            <wp:extent cx="3505200" cy="4391941"/>
            <wp:effectExtent l="0" t="0" r="0" b="8890"/>
            <wp:docPr id="102010996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3A05E" w14:textId="01B91101" w:rsidR="00E51BD7" w:rsidRDefault="00CB7DC4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Search</w:t>
      </w:r>
      <w:r w:rsidR="00E51BD7" w:rsidRPr="00E51BD7">
        <w:t xml:space="preserve"> </w:t>
      </w:r>
      <w:r w:rsidR="00E51BD7">
        <w:t>Payments</w:t>
      </w:r>
    </w:p>
    <w:p w14:paraId="78B1B269" w14:textId="54165DE1" w:rsidR="00DC4E9A" w:rsidRPr="00DC4E9A" w:rsidRDefault="00DC4E9A" w:rsidP="00DC4E9A">
      <w:r w:rsidRPr="00F107B7">
        <w:rPr>
          <w:noProof/>
        </w:rPr>
        <w:drawing>
          <wp:inline distT="0" distB="0" distL="0" distR="0" wp14:anchorId="791C64C4" wp14:editId="51529FD9">
            <wp:extent cx="3505200" cy="4391941"/>
            <wp:effectExtent l="0" t="0" r="0" b="8890"/>
            <wp:docPr id="87574937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1CF3" w14:textId="06B0E075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Add</w:t>
      </w:r>
      <w:r w:rsidRPr="00E51BD7">
        <w:t xml:space="preserve"> </w:t>
      </w:r>
      <w:r>
        <w:t>Payment</w:t>
      </w:r>
      <w:r w:rsidR="00430A4A" w:rsidRPr="00430A4A">
        <w:t xml:space="preserve"> including attach a cheque image</w:t>
      </w:r>
    </w:p>
    <w:p w14:paraId="0E208953" w14:textId="1140EB07" w:rsidR="00DC4E9A" w:rsidRPr="00DC4E9A" w:rsidRDefault="00DC4E9A" w:rsidP="00DC4E9A">
      <w:r w:rsidRPr="00F107B7">
        <w:rPr>
          <w:noProof/>
        </w:rPr>
        <w:drawing>
          <wp:inline distT="0" distB="0" distL="0" distR="0" wp14:anchorId="02853607" wp14:editId="4B764CC9">
            <wp:extent cx="3505200" cy="4391941"/>
            <wp:effectExtent l="0" t="0" r="0" b="8890"/>
            <wp:docPr id="135539886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F7836" w14:textId="3C063788" w:rsidR="00E51BD7" w:rsidRDefault="00E51BD7" w:rsidP="00F107B7">
      <w:pPr>
        <w:pStyle w:val="Heading1"/>
        <w:numPr>
          <w:ilvl w:val="2"/>
          <w:numId w:val="33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Payment</w:t>
      </w:r>
      <w:r w:rsidR="00430A4A" w:rsidRPr="00430A4A">
        <w:t xml:space="preserve"> including attach a cheque image</w:t>
      </w:r>
    </w:p>
    <w:p w14:paraId="7A787795" w14:textId="7A9098EB" w:rsidR="00DC4E9A" w:rsidRPr="00DC4E9A" w:rsidRDefault="00DC4E9A" w:rsidP="00DC4E9A">
      <w:r w:rsidRPr="00F107B7">
        <w:rPr>
          <w:noProof/>
        </w:rPr>
        <w:drawing>
          <wp:inline distT="0" distB="0" distL="0" distR="0" wp14:anchorId="18477113" wp14:editId="07C9A991">
            <wp:extent cx="3505200" cy="4391941"/>
            <wp:effectExtent l="0" t="0" r="0" b="8890"/>
            <wp:docPr id="90326839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08137" name="Picture 1" descr="A screen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16492" cy="440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13FA0" w14:textId="536FE80F" w:rsidR="00E51BD7" w:rsidRDefault="00E51BD7" w:rsidP="00F107B7">
      <w:pPr>
        <w:pStyle w:val="Heading1"/>
        <w:numPr>
          <w:ilvl w:val="1"/>
          <w:numId w:val="33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1E3DF24C" w14:textId="7FA0377E" w:rsidR="00DC4E9A" w:rsidRPr="00DC4E9A" w:rsidRDefault="00AB0D91" w:rsidP="00DC4E9A">
      <w:pPr>
        <w:pStyle w:val="Heading1"/>
        <w:numPr>
          <w:ilvl w:val="2"/>
          <w:numId w:val="33"/>
        </w:numPr>
        <w:spacing w:before="240" w:after="120"/>
      </w:pPr>
      <w:r>
        <w:t xml:space="preserve">Add </w:t>
      </w:r>
      <w:r w:rsidRPr="00AB0D91">
        <w:t>Cheques Deposit</w:t>
      </w:r>
    </w:p>
    <w:p w14:paraId="5771639C" w14:textId="7F7D70DF" w:rsidR="00430A4A" w:rsidRDefault="00430A4A" w:rsidP="00430A4A">
      <w:r>
        <w:t>Include the ability to create a Cheque Deposit having multiple cheques.</w:t>
      </w:r>
    </w:p>
    <w:p w14:paraId="37DDF135" w14:textId="52871203" w:rsidR="00DC4E9A" w:rsidRPr="00430A4A" w:rsidRDefault="00DC4E9A" w:rsidP="00430A4A">
      <w:r w:rsidRPr="00DC4E9A">
        <w:rPr>
          <w:noProof/>
        </w:rPr>
        <w:lastRenderedPageBreak/>
        <w:drawing>
          <wp:inline distT="0" distB="0" distL="0" distR="0" wp14:anchorId="22CACCBE" wp14:editId="2E33C252">
            <wp:extent cx="5937250" cy="5085996"/>
            <wp:effectExtent l="0" t="0" r="6350" b="635"/>
            <wp:docPr id="11251297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129757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63161" cy="5108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840B6" w14:textId="77777777" w:rsidR="00DC4E9A" w:rsidRDefault="00AB0D91" w:rsidP="00CE3799">
      <w:pPr>
        <w:pStyle w:val="Heading1"/>
        <w:numPr>
          <w:ilvl w:val="2"/>
          <w:numId w:val="33"/>
        </w:numPr>
        <w:spacing w:before="240" w:after="120"/>
      </w:pPr>
      <w:r w:rsidRPr="00AB0D91">
        <w:lastRenderedPageBreak/>
        <w:t>List Cheque Deposits</w:t>
      </w:r>
    </w:p>
    <w:p w14:paraId="61498E34" w14:textId="5DE1546E" w:rsidR="00DC4E9A" w:rsidRDefault="00DC4E9A" w:rsidP="00DC4E9A">
      <w:r w:rsidRPr="00E22898">
        <w:rPr>
          <w:noProof/>
          <w:sz w:val="36"/>
          <w:szCs w:val="36"/>
        </w:rPr>
        <w:drawing>
          <wp:inline distT="0" distB="0" distL="0" distR="0" wp14:anchorId="2870DD40" wp14:editId="0CE49933">
            <wp:extent cx="4197835" cy="7524750"/>
            <wp:effectExtent l="0" t="0" r="0" b="0"/>
            <wp:docPr id="53421490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214903" name="Picture 1" descr="A screenshot of a phon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99541" cy="752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338C8" w14:textId="1CC02684" w:rsidR="00DC4E9A" w:rsidRPr="00DC4E9A" w:rsidRDefault="00DC4E9A" w:rsidP="00DC4E9A">
      <w:r w:rsidRPr="00DC4E9A">
        <w:rPr>
          <w:noProof/>
        </w:rPr>
        <w:lastRenderedPageBreak/>
        <w:drawing>
          <wp:inline distT="0" distB="0" distL="0" distR="0" wp14:anchorId="129250ED" wp14:editId="6D79C74E">
            <wp:extent cx="5875020" cy="8354695"/>
            <wp:effectExtent l="0" t="0" r="0" b="8255"/>
            <wp:docPr id="14563844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384455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5020" cy="835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83B1" w14:textId="1AF442ED" w:rsidR="00AB0D91" w:rsidRDefault="00AB0D91" w:rsidP="00CE3799">
      <w:pPr>
        <w:pStyle w:val="Heading1"/>
        <w:numPr>
          <w:ilvl w:val="2"/>
          <w:numId w:val="33"/>
        </w:numPr>
        <w:spacing w:before="240" w:after="120"/>
      </w:pPr>
      <w:r>
        <w:lastRenderedPageBreak/>
        <w:t xml:space="preserve">Update </w:t>
      </w:r>
      <w:r w:rsidRPr="00AB0D91">
        <w:t>Cheques Deposit</w:t>
      </w:r>
    </w:p>
    <w:p w14:paraId="262A57C4" w14:textId="508F62E8" w:rsidR="00430A4A" w:rsidRDefault="00430A4A" w:rsidP="00430A4A">
      <w:r>
        <w:t xml:space="preserve">Include the ability to set the </w:t>
      </w:r>
      <w:r w:rsidRPr="00430A4A">
        <w:rPr>
          <w:i/>
          <w:iCs/>
        </w:rPr>
        <w:t>return date</w:t>
      </w:r>
      <w:r>
        <w:t xml:space="preserve"> and the </w:t>
      </w:r>
      <w:r w:rsidRPr="00430A4A">
        <w:rPr>
          <w:i/>
          <w:iCs/>
        </w:rPr>
        <w:t>return reason</w:t>
      </w:r>
      <w:r>
        <w:t xml:space="preserve"> per cheque.</w:t>
      </w:r>
    </w:p>
    <w:p w14:paraId="70E1A466" w14:textId="5022F722" w:rsidR="00DC4E9A" w:rsidRPr="00430A4A" w:rsidRDefault="00DC4E9A" w:rsidP="00430A4A">
      <w:r w:rsidRPr="00DC4E9A">
        <w:rPr>
          <w:noProof/>
        </w:rPr>
        <w:lastRenderedPageBreak/>
        <w:drawing>
          <wp:inline distT="0" distB="0" distL="0" distR="0" wp14:anchorId="686FB295" wp14:editId="78BD7D79">
            <wp:extent cx="6093460" cy="8354695"/>
            <wp:effectExtent l="0" t="0" r="2540" b="8255"/>
            <wp:docPr id="13313823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382376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93460" cy="835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F2AF" w14:textId="691AB917" w:rsidR="00E51BD7" w:rsidRDefault="00E51BD7" w:rsidP="00F107B7">
      <w:pPr>
        <w:pStyle w:val="Heading1"/>
        <w:numPr>
          <w:ilvl w:val="1"/>
          <w:numId w:val="33"/>
        </w:numPr>
        <w:spacing w:before="240" w:after="120"/>
      </w:pPr>
      <w:r>
        <w:lastRenderedPageBreak/>
        <w:t>U7 - Invoices Report</w:t>
      </w:r>
    </w:p>
    <w:p w14:paraId="34D0CC3A" w14:textId="66A5012D" w:rsidR="00F107B7" w:rsidRPr="00F107B7" w:rsidRDefault="00F107B7" w:rsidP="00F107B7">
      <w:r w:rsidRPr="00F107B7">
        <w:rPr>
          <w:noProof/>
        </w:rPr>
        <w:drawing>
          <wp:inline distT="0" distB="0" distL="0" distR="0" wp14:anchorId="632B1328" wp14:editId="2A076C8F">
            <wp:extent cx="3110824" cy="4997450"/>
            <wp:effectExtent l="0" t="0" r="0" b="0"/>
            <wp:docPr id="184471900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719006" name="Picture 1" descr="A screenshot of a phone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20587" cy="501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0E55C" w14:textId="0983FC07" w:rsidR="00E51BD7" w:rsidRDefault="00E51BD7" w:rsidP="00F107B7">
      <w:pPr>
        <w:pStyle w:val="Heading1"/>
        <w:numPr>
          <w:ilvl w:val="1"/>
          <w:numId w:val="33"/>
        </w:numPr>
        <w:spacing w:before="240" w:after="120"/>
      </w:pPr>
      <w:r>
        <w:lastRenderedPageBreak/>
        <w:t>U8</w:t>
      </w:r>
      <w:r w:rsidR="00B95782">
        <w:t xml:space="preserve"> </w:t>
      </w:r>
      <w:r>
        <w:t>- Cheques Report</w:t>
      </w:r>
    </w:p>
    <w:p w14:paraId="2F6734DE" w14:textId="2563E8F0" w:rsidR="00F107B7" w:rsidRPr="00F107B7" w:rsidRDefault="00F107B7" w:rsidP="00F107B7">
      <w:r w:rsidRPr="002F6916">
        <w:rPr>
          <w:noProof/>
        </w:rPr>
        <w:drawing>
          <wp:inline distT="0" distB="0" distL="0" distR="0" wp14:anchorId="04EC1330" wp14:editId="20C4E949">
            <wp:extent cx="2705100" cy="5751823"/>
            <wp:effectExtent l="0" t="0" r="0" b="1905"/>
            <wp:docPr id="38071131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711310" name="Picture 1" descr="A screenshot of a phon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07038" cy="575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34"/>
      <w:footerReference w:type="default" r:id="rId35"/>
      <w:footerReference w:type="first" r:id="rId36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B4661B" w14:textId="77777777" w:rsidR="009B3123" w:rsidRDefault="009B3123">
      <w:pPr>
        <w:spacing w:after="0" w:line="240" w:lineRule="auto"/>
      </w:pPr>
      <w:r>
        <w:separator/>
      </w:r>
    </w:p>
  </w:endnote>
  <w:endnote w:type="continuationSeparator" w:id="0">
    <w:p w14:paraId="3FE9AD2B" w14:textId="77777777" w:rsidR="009B3123" w:rsidRDefault="009B3123">
      <w:pPr>
        <w:spacing w:after="0" w:line="240" w:lineRule="auto"/>
      </w:pPr>
      <w:r>
        <w:continuationSeparator/>
      </w:r>
    </w:p>
  </w:endnote>
  <w:endnote w:type="continuationNotice" w:id="1">
    <w:p w14:paraId="13FEB9D8" w14:textId="77777777" w:rsidR="009B3123" w:rsidRDefault="009B31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02FB1" w14:textId="77777777" w:rsidR="009B3123" w:rsidRDefault="009B3123">
      <w:pPr>
        <w:spacing w:after="0" w:line="240" w:lineRule="auto"/>
      </w:pPr>
      <w:r>
        <w:separator/>
      </w:r>
    </w:p>
  </w:footnote>
  <w:footnote w:type="continuationSeparator" w:id="0">
    <w:p w14:paraId="6DC47C24" w14:textId="77777777" w:rsidR="009B3123" w:rsidRDefault="009B3123">
      <w:pPr>
        <w:spacing w:after="0" w:line="240" w:lineRule="auto"/>
      </w:pPr>
      <w:r>
        <w:continuationSeparator/>
      </w:r>
    </w:p>
  </w:footnote>
  <w:footnote w:type="continuationNotice" w:id="1">
    <w:p w14:paraId="6A2BFBCD" w14:textId="77777777" w:rsidR="009B3123" w:rsidRDefault="009B312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D0190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4"/>
  </w:num>
  <w:num w:numId="10" w16cid:durableId="1249853419">
    <w:abstractNumId w:val="26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5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  <w:num w:numId="33" w16cid:durableId="9530965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033E"/>
    <w:rsid w:val="001E1433"/>
    <w:rsid w:val="001E20BB"/>
    <w:rsid w:val="001E41F8"/>
    <w:rsid w:val="001E574F"/>
    <w:rsid w:val="001F0DDE"/>
    <w:rsid w:val="001F51D1"/>
    <w:rsid w:val="001F5A65"/>
    <w:rsid w:val="001F5EF0"/>
    <w:rsid w:val="0020190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A7674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2CC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35EB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0415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B312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0F2F"/>
    <w:rsid w:val="00AB3EC9"/>
    <w:rsid w:val="00AB6317"/>
    <w:rsid w:val="00AB77A0"/>
    <w:rsid w:val="00AC5832"/>
    <w:rsid w:val="00AD44EE"/>
    <w:rsid w:val="00AE78D5"/>
    <w:rsid w:val="00AF191C"/>
    <w:rsid w:val="00AF28C5"/>
    <w:rsid w:val="00AF6148"/>
    <w:rsid w:val="00B13843"/>
    <w:rsid w:val="00B2359B"/>
    <w:rsid w:val="00B240C1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7B5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15673"/>
    <w:rsid w:val="00C21AE1"/>
    <w:rsid w:val="00C231BA"/>
    <w:rsid w:val="00C267C0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A681A"/>
    <w:rsid w:val="00DB259A"/>
    <w:rsid w:val="00DB3F73"/>
    <w:rsid w:val="00DC4157"/>
    <w:rsid w:val="00DC4AB1"/>
    <w:rsid w:val="00DC4E9A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07B7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7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iman Alhetari</cp:lastModifiedBy>
  <cp:revision>2</cp:revision>
  <cp:lastPrinted>2020-09-16T00:13:00Z</cp:lastPrinted>
  <dcterms:created xsi:type="dcterms:W3CDTF">2025-08-28T07:08:00Z</dcterms:created>
  <dcterms:modified xsi:type="dcterms:W3CDTF">2025-08-28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